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C4247" w:rsidRPr="00D833A4" w:rsidRDefault="00530116" w:rsidP="003E7F35">
      <w:pPr>
        <w:tabs>
          <w:tab w:val="left" w:pos="3060"/>
          <w:tab w:val="left" w:pos="5760"/>
          <w:tab w:val="left" w:pos="7200"/>
        </w:tabs>
        <w:ind w:left="1440"/>
      </w:pPr>
      <w:r w:rsidRPr="0069791B">
        <w:rPr>
          <w:b/>
        </w:rPr>
        <w:t xml:space="preserve">Date </w:t>
      </w:r>
      <w:r w:rsidR="004E6DB9" w:rsidRPr="0069791B">
        <w:rPr>
          <w:b/>
        </w:rPr>
        <w:t>Up</w:t>
      </w:r>
      <w:r w:rsidR="00934CBB" w:rsidRPr="0069791B">
        <w:rPr>
          <w:b/>
        </w:rPr>
        <w:t>d</w:t>
      </w:r>
      <w:r w:rsidR="004E6DB9" w:rsidRPr="0069791B">
        <w:rPr>
          <w:b/>
        </w:rPr>
        <w:t>ated</w:t>
      </w:r>
      <w:r w:rsidRPr="0069791B">
        <w:rPr>
          <w:b/>
        </w:rPr>
        <w:t>:</w:t>
      </w:r>
      <w:r w:rsidR="004E6DB9" w:rsidRPr="0069791B">
        <w:rPr>
          <w:b/>
        </w:rPr>
        <w:tab/>
      </w:r>
      <w:r w:rsidR="00DA01E4">
        <w:t>5/2</w:t>
      </w:r>
      <w:r w:rsidR="00D833A4">
        <w:t>/2023</w:t>
      </w:r>
      <w:r w:rsidR="00516810">
        <w:rPr>
          <w:b/>
        </w:rPr>
        <w:tab/>
      </w:r>
      <w:r w:rsidR="00FB2A72" w:rsidRPr="0069791B">
        <w:rPr>
          <w:b/>
        </w:rPr>
        <w:t>CBU:</w:t>
      </w:r>
      <w:r w:rsidR="00D833A4">
        <w:rPr>
          <w:b/>
        </w:rPr>
        <w:tab/>
      </w:r>
      <w:r w:rsidR="00D833A4">
        <w:t>UMPSA</w:t>
      </w:r>
    </w:p>
    <w:p w:rsidR="00530116" w:rsidRPr="00D833A4" w:rsidRDefault="00530116" w:rsidP="005409C0">
      <w:pPr>
        <w:tabs>
          <w:tab w:val="left" w:pos="3060"/>
          <w:tab w:val="left" w:pos="5760"/>
          <w:tab w:val="left" w:pos="7200"/>
        </w:tabs>
        <w:ind w:left="1440"/>
      </w:pPr>
      <w:r w:rsidRPr="0069791B">
        <w:rPr>
          <w:b/>
        </w:rPr>
        <w:t>Position No:</w:t>
      </w:r>
      <w:r w:rsidR="00B575F5" w:rsidRPr="0069791B">
        <w:rPr>
          <w:b/>
        </w:rPr>
        <w:tab/>
      </w:r>
      <w:r w:rsidR="00D833A4">
        <w:t>00021509</w:t>
      </w:r>
      <w:r w:rsidR="00FB2A72">
        <w:rPr>
          <w:b/>
        </w:rPr>
        <w:tab/>
      </w:r>
      <w:r w:rsidR="00FB2A72" w:rsidRPr="0069791B">
        <w:rPr>
          <w:b/>
        </w:rPr>
        <w:t>Job Family:</w:t>
      </w:r>
      <w:r w:rsidR="00D833A4">
        <w:rPr>
          <w:b/>
        </w:rPr>
        <w:tab/>
      </w:r>
      <w:r w:rsidR="00D833A4">
        <w:t>19-Student Life Services</w:t>
      </w:r>
    </w:p>
    <w:p w:rsidR="00530116" w:rsidRPr="00D833A4" w:rsidRDefault="00530116" w:rsidP="003E7F35">
      <w:pPr>
        <w:tabs>
          <w:tab w:val="left" w:pos="3060"/>
          <w:tab w:val="left" w:pos="5760"/>
          <w:tab w:val="left" w:pos="7200"/>
        </w:tabs>
        <w:ind w:left="1440"/>
      </w:pPr>
      <w:r w:rsidRPr="0069791B">
        <w:rPr>
          <w:b/>
        </w:rPr>
        <w:t>Department:</w:t>
      </w:r>
      <w:r w:rsidR="00B575F5" w:rsidRPr="0069791B">
        <w:rPr>
          <w:b/>
        </w:rPr>
        <w:tab/>
      </w:r>
      <w:r w:rsidR="00D833A4">
        <w:t>ASTAC</w:t>
      </w:r>
      <w:r w:rsidR="00FB2A72">
        <w:rPr>
          <w:b/>
        </w:rPr>
        <w:tab/>
      </w:r>
      <w:r w:rsidR="00FB2A72" w:rsidRPr="0069791B">
        <w:rPr>
          <w:b/>
        </w:rPr>
        <w:t>FLSA:</w:t>
      </w:r>
      <w:r w:rsidR="00D833A4">
        <w:rPr>
          <w:b/>
        </w:rPr>
        <w:tab/>
      </w:r>
      <w:r w:rsidR="00D833A4">
        <w:t>Exempt</w:t>
      </w:r>
    </w:p>
    <w:p w:rsidR="00530116" w:rsidRPr="006875EA" w:rsidRDefault="00530116" w:rsidP="003E7F35">
      <w:pPr>
        <w:tabs>
          <w:tab w:val="left" w:pos="3060"/>
          <w:tab w:val="left" w:pos="5760"/>
          <w:tab w:val="left" w:pos="7200"/>
        </w:tabs>
        <w:ind w:left="1440"/>
      </w:pPr>
      <w:r w:rsidRPr="0069791B">
        <w:rPr>
          <w:b/>
        </w:rPr>
        <w:t>Campus:</w:t>
      </w:r>
      <w:r w:rsidR="005D3303" w:rsidRPr="0069791B">
        <w:rPr>
          <w:b/>
        </w:rPr>
        <w:tab/>
      </w:r>
      <w:r w:rsidR="00D833A4">
        <w:t>Augusta</w:t>
      </w:r>
      <w:r w:rsidR="00FB2A72">
        <w:rPr>
          <w:b/>
        </w:rPr>
        <w:tab/>
      </w:r>
      <w:r w:rsidR="00D833A4">
        <w:rPr>
          <w:b/>
        </w:rPr>
        <w:t>Wage Grade:</w:t>
      </w:r>
      <w:r w:rsidR="00D833A4">
        <w:rPr>
          <w:b/>
        </w:rPr>
        <w:tab/>
      </w:r>
      <w:r w:rsidR="00D833A4">
        <w:t>U-02</w:t>
      </w:r>
      <w:r w:rsidR="00FB2A72" w:rsidRPr="0069791B">
        <w:rPr>
          <w:b/>
        </w:rPr>
        <w:t xml:space="preserve">   </w:t>
      </w:r>
    </w:p>
    <w:p w:rsidR="00FF4CF0" w:rsidRPr="00AE6635" w:rsidRDefault="00AE6635" w:rsidP="00516810">
      <w:pPr>
        <w:tabs>
          <w:tab w:val="left" w:pos="2520"/>
        </w:tabs>
        <w:ind w:left="1800"/>
        <w:sectPr w:rsidR="00FF4CF0" w:rsidRPr="00AE6635" w:rsidSect="00FB2A72">
          <w:headerReference w:type="even" r:id="rId7"/>
          <w:headerReference w:type="default" r:id="rId8"/>
          <w:footerReference w:type="even" r:id="rId9"/>
          <w:footerReference w:type="default" r:id="rId10"/>
          <w:headerReference w:type="first" r:id="rId11"/>
          <w:footerReference w:type="first" r:id="rId12"/>
          <w:pgSz w:w="12240" w:h="15840"/>
          <w:pgMar w:top="1440" w:right="900" w:bottom="1440" w:left="900" w:header="360" w:footer="720" w:gutter="0"/>
          <w:pgNumType w:start="1"/>
          <w:cols w:space="720"/>
        </w:sectPr>
      </w:pPr>
      <w:r>
        <w:rPr>
          <w:b/>
        </w:rPr>
        <w:tab/>
      </w:r>
    </w:p>
    <w:p w:rsidR="00302801" w:rsidRDefault="00453EA9" w:rsidP="00A70808">
      <w:pPr>
        <w:pStyle w:val="Heading1"/>
        <w:numPr>
          <w:ilvl w:val="0"/>
          <w:numId w:val="10"/>
        </w:numPr>
        <w:tabs>
          <w:tab w:val="left" w:pos="5760"/>
        </w:tabs>
        <w:ind w:left="540" w:hanging="180"/>
        <w:rPr>
          <w:rFonts w:ascii="Arial" w:hAnsi="Arial" w:cs="Arial"/>
          <w:b/>
          <w:sz w:val="22"/>
          <w:szCs w:val="22"/>
        </w:rPr>
      </w:pPr>
      <w:r w:rsidRPr="0069791B">
        <w:rPr>
          <w:rFonts w:ascii="Arial" w:hAnsi="Arial" w:cs="Arial"/>
          <w:b/>
          <w:sz w:val="22"/>
          <w:szCs w:val="22"/>
        </w:rPr>
        <w:t>Position Summary:</w:t>
      </w:r>
    </w:p>
    <w:p w:rsidR="00D833A4" w:rsidRPr="00BB158E" w:rsidRDefault="00D833A4" w:rsidP="00D833A4">
      <w:pPr>
        <w:pStyle w:val="ListParagraph"/>
        <w:ind w:left="540"/>
      </w:pPr>
      <w:r>
        <w:t>The Financial Aid Operations Coordinator has the primary responsibility of assisting with awarding and disbursement of aid to students, providing direct support to the Senior Ass</w:t>
      </w:r>
      <w:r w:rsidR="00DA01E4">
        <w:t>ociate</w:t>
      </w:r>
      <w:r>
        <w:t xml:space="preserve"> Director of Student Financial Services, and acting as a liaison to the Financial Aid Counselors to troubleshoot delays in the processing of financial aid funding. This position provides support for the timely and accurate transmission of student financial aid information between the Department of Education and UMA, reconciliation of all federal aid accounts, and processing of all application data ensuring that student notifications are generated. This position participates in the awarding and disbursement process to ensure that financial aid is appropriately disbursed to students’ accounts following all Federal and state guidelines.</w:t>
      </w:r>
    </w:p>
    <w:p w:rsidR="00166BE4" w:rsidRDefault="00302801" w:rsidP="00A70808">
      <w:pPr>
        <w:pStyle w:val="Heading1"/>
        <w:numPr>
          <w:ilvl w:val="0"/>
          <w:numId w:val="10"/>
        </w:numPr>
        <w:ind w:left="540" w:hanging="180"/>
        <w:rPr>
          <w:rFonts w:ascii="Arial" w:hAnsi="Arial" w:cs="Arial"/>
          <w:b/>
          <w:sz w:val="22"/>
          <w:szCs w:val="22"/>
        </w:rPr>
      </w:pPr>
      <w:r w:rsidRPr="0069791B">
        <w:rPr>
          <w:rFonts w:ascii="Arial" w:hAnsi="Arial" w:cs="Arial"/>
          <w:b/>
          <w:sz w:val="22"/>
          <w:szCs w:val="22"/>
        </w:rPr>
        <w:t>Duties</w:t>
      </w:r>
      <w:r w:rsidR="00AE6635">
        <w:rPr>
          <w:rFonts w:ascii="Arial" w:hAnsi="Arial" w:cs="Arial"/>
          <w:b/>
          <w:sz w:val="22"/>
          <w:szCs w:val="22"/>
        </w:rPr>
        <w:t>/Responsibilities</w:t>
      </w:r>
      <w:r w:rsidR="00453EA9" w:rsidRPr="0069791B">
        <w:rPr>
          <w:rFonts w:ascii="Arial" w:hAnsi="Arial" w:cs="Arial"/>
          <w:b/>
          <w:sz w:val="22"/>
          <w:szCs w:val="22"/>
        </w:rPr>
        <w:t>:</w:t>
      </w:r>
    </w:p>
    <w:p w:rsidR="00AE6635" w:rsidRPr="00AE6635" w:rsidRDefault="00AE6635" w:rsidP="00A70808">
      <w:pPr>
        <w:ind w:left="360"/>
        <w:rPr>
          <w:u w:val="single"/>
        </w:rPr>
      </w:pPr>
      <w:r w:rsidRPr="00AE6635">
        <w:rPr>
          <w:u w:val="single"/>
        </w:rPr>
        <w:t>Essential Duties</w:t>
      </w:r>
    </w:p>
    <w:p w:rsidR="00D833A4" w:rsidRDefault="00D833A4" w:rsidP="005409C0">
      <w:pPr>
        <w:pStyle w:val="ListParagraph"/>
        <w:numPr>
          <w:ilvl w:val="1"/>
          <w:numId w:val="10"/>
        </w:numPr>
        <w:ind w:left="900"/>
      </w:pPr>
      <w:r>
        <w:t xml:space="preserve">Assist with the processing, as well as generating and transmitting all external data required for the operation of the computerized financial aid system. This includes </w:t>
      </w:r>
      <w:proofErr w:type="spellStart"/>
      <w:r>
        <w:t>EdConnect</w:t>
      </w:r>
      <w:proofErr w:type="spellEnd"/>
      <w:r>
        <w:t xml:space="preserve"> (all federal data and corrections), Data Exchange (all Maine State programs), </w:t>
      </w:r>
      <w:proofErr w:type="gramStart"/>
      <w:r>
        <w:t>all</w:t>
      </w:r>
      <w:proofErr w:type="gramEnd"/>
      <w:r>
        <w:t xml:space="preserve"> Alternative Loan certification processing with </w:t>
      </w:r>
      <w:proofErr w:type="spellStart"/>
      <w:r>
        <w:t>ElmOne</w:t>
      </w:r>
      <w:proofErr w:type="spellEnd"/>
      <w:r>
        <w:t xml:space="preserve">, </w:t>
      </w:r>
      <w:proofErr w:type="spellStart"/>
      <w:r>
        <w:t>CampusDoor</w:t>
      </w:r>
      <w:proofErr w:type="spellEnd"/>
      <w:r>
        <w:t xml:space="preserve">, </w:t>
      </w:r>
      <w:proofErr w:type="spellStart"/>
      <w:r>
        <w:t>FirstMark</w:t>
      </w:r>
      <w:proofErr w:type="spellEnd"/>
      <w:r>
        <w:t>, and additional certification sites as needed.</w:t>
      </w:r>
    </w:p>
    <w:p w:rsidR="00D833A4" w:rsidRDefault="00D833A4" w:rsidP="005409C0">
      <w:pPr>
        <w:pStyle w:val="ListParagraph"/>
        <w:numPr>
          <w:ilvl w:val="1"/>
          <w:numId w:val="10"/>
        </w:numPr>
        <w:ind w:left="900"/>
      </w:pPr>
      <w:r>
        <w:t xml:space="preserve">Process all programs necessary for William D. Ford Direct Loan Programs, campus-based programs, as well as Parent PLUS, </w:t>
      </w:r>
      <w:proofErr w:type="spellStart"/>
      <w:r>
        <w:t>ElmOne</w:t>
      </w:r>
      <w:proofErr w:type="spellEnd"/>
      <w:r>
        <w:t xml:space="preserve">, </w:t>
      </w:r>
      <w:proofErr w:type="spellStart"/>
      <w:r>
        <w:t>FirstMArk</w:t>
      </w:r>
      <w:proofErr w:type="spellEnd"/>
      <w:r>
        <w:t xml:space="preserve">, and </w:t>
      </w:r>
      <w:proofErr w:type="spellStart"/>
      <w:r>
        <w:t>CampusDoor</w:t>
      </w:r>
      <w:proofErr w:type="spellEnd"/>
      <w:r>
        <w:t>. Ensure that rejected loans and Pell records are reviewed and corrected within guidelines established by the ED.</w:t>
      </w:r>
    </w:p>
    <w:p w:rsidR="00D833A4" w:rsidRDefault="00D833A4" w:rsidP="005409C0">
      <w:pPr>
        <w:pStyle w:val="ListParagraph"/>
        <w:numPr>
          <w:ilvl w:val="1"/>
          <w:numId w:val="10"/>
        </w:numPr>
        <w:ind w:left="900"/>
      </w:pPr>
      <w:r>
        <w:t>Assist with the reconciling of the Federal Pell Grant, Federal Direct Loan Program, FAME Accounts, (MSG and GEAR-UP), and EFT Clearing Account. Support the reconciliation of records associated with the work-study program and SEOG campus-based program.</w:t>
      </w:r>
    </w:p>
    <w:p w:rsidR="00D833A4" w:rsidRDefault="00D833A4" w:rsidP="005409C0">
      <w:pPr>
        <w:pStyle w:val="ListParagraph"/>
        <w:numPr>
          <w:ilvl w:val="1"/>
          <w:numId w:val="10"/>
        </w:numPr>
        <w:ind w:left="900"/>
      </w:pPr>
      <w:r>
        <w:t xml:space="preserve">Prepare and oversee reports for third-party payments, </w:t>
      </w:r>
      <w:proofErr w:type="spellStart"/>
      <w:r>
        <w:t>Overawards</w:t>
      </w:r>
      <w:proofErr w:type="spellEnd"/>
      <w:r>
        <w:t xml:space="preserve">, Credit Hours, Verification, Suspense, </w:t>
      </w:r>
      <w:proofErr w:type="gramStart"/>
      <w:r>
        <w:t>Return</w:t>
      </w:r>
      <w:proofErr w:type="gramEnd"/>
      <w:r>
        <w:t xml:space="preserve"> to Title IV, Satisfactory Academic Progress, Stale Checks, and Tuition Waivers on a schedule for the Financial Aid Counselors to complete. Additionally, managing the processes for missing information letters and award letters.</w:t>
      </w:r>
    </w:p>
    <w:p w:rsidR="00AE6635" w:rsidRDefault="00D833A4" w:rsidP="005409C0">
      <w:pPr>
        <w:pStyle w:val="ListParagraph"/>
        <w:numPr>
          <w:ilvl w:val="1"/>
          <w:numId w:val="10"/>
        </w:numPr>
        <w:ind w:left="900"/>
      </w:pPr>
      <w:r>
        <w:t>Perform other related duties as assigned by the Senior Associate Director of Student Financial Services and the Director of Financial Aid.</w:t>
      </w:r>
    </w:p>
    <w:p w:rsidR="00BB158E" w:rsidRDefault="00BB158E" w:rsidP="00244CC2">
      <w:pPr>
        <w:ind w:left="180" w:hanging="180"/>
        <w:rPr>
          <w:b/>
        </w:rPr>
      </w:pPr>
    </w:p>
    <w:p w:rsidR="00650217" w:rsidRPr="0069791B" w:rsidRDefault="00650217" w:rsidP="00A70808">
      <w:pPr>
        <w:ind w:left="180" w:hanging="180"/>
        <w:jc w:val="center"/>
      </w:pPr>
      <w:r w:rsidRPr="0069791B">
        <w:rPr>
          <w:b/>
        </w:rPr>
        <w:t>Note: UMA reserves the right to change or assign additional duties as necessary.</w:t>
      </w:r>
    </w:p>
    <w:p w:rsidR="00302801" w:rsidRPr="0069791B" w:rsidRDefault="00302801" w:rsidP="00244CC2">
      <w:pPr>
        <w:ind w:left="180" w:hanging="180"/>
        <w:rPr>
          <w:b/>
        </w:rPr>
      </w:pPr>
    </w:p>
    <w:p w:rsidR="00632148" w:rsidRPr="0069791B" w:rsidRDefault="00632148" w:rsidP="00A70808">
      <w:pPr>
        <w:pStyle w:val="ListParagraph"/>
        <w:numPr>
          <w:ilvl w:val="0"/>
          <w:numId w:val="10"/>
        </w:numPr>
        <w:ind w:left="540" w:hanging="180"/>
        <w:rPr>
          <w:b/>
        </w:rPr>
      </w:pPr>
      <w:r w:rsidRPr="0069791B">
        <w:rPr>
          <w:b/>
        </w:rPr>
        <w:t>Reporting Relationship</w:t>
      </w:r>
      <w:r w:rsidR="00453EA9" w:rsidRPr="0069791B">
        <w:rPr>
          <w:b/>
        </w:rPr>
        <w:t>:</w:t>
      </w:r>
    </w:p>
    <w:p w:rsidR="00650217" w:rsidRDefault="00D833A4" w:rsidP="00710677">
      <w:pPr>
        <w:ind w:left="540"/>
      </w:pPr>
      <w:r>
        <w:t>This position reports to the Director of Financial Aid.</w:t>
      </w:r>
    </w:p>
    <w:p w:rsidR="00BB158E" w:rsidRDefault="00BB158E" w:rsidP="00A70808">
      <w:pPr>
        <w:ind w:left="630" w:hanging="180"/>
      </w:pPr>
    </w:p>
    <w:p w:rsidR="00D833A4" w:rsidRPr="0069791B" w:rsidRDefault="00D833A4" w:rsidP="00A70808">
      <w:pPr>
        <w:ind w:left="630" w:hanging="180"/>
      </w:pPr>
    </w:p>
    <w:p w:rsidR="00302801" w:rsidRDefault="00302801" w:rsidP="00A70808">
      <w:pPr>
        <w:pStyle w:val="ListParagraph"/>
        <w:numPr>
          <w:ilvl w:val="0"/>
          <w:numId w:val="10"/>
        </w:numPr>
        <w:ind w:left="540" w:hanging="180"/>
        <w:rPr>
          <w:b/>
        </w:rPr>
      </w:pPr>
      <w:r w:rsidRPr="0069791B">
        <w:rPr>
          <w:b/>
        </w:rPr>
        <w:t>Supervisory Responsibilities</w:t>
      </w:r>
      <w:r w:rsidR="00453EA9" w:rsidRPr="0069791B">
        <w:rPr>
          <w:b/>
        </w:rPr>
        <w:t>:</w:t>
      </w:r>
    </w:p>
    <w:p w:rsidR="00D833A4" w:rsidRPr="0069791B" w:rsidRDefault="00D833A4" w:rsidP="00D833A4">
      <w:pPr>
        <w:pStyle w:val="ListParagraph"/>
        <w:ind w:left="540"/>
        <w:rPr>
          <w:b/>
        </w:rPr>
      </w:pPr>
      <w:r>
        <w:t>This position has no supervisory responsibilities.</w:t>
      </w:r>
    </w:p>
    <w:p w:rsidR="003A7DEA" w:rsidRPr="0069791B" w:rsidRDefault="003A7DEA" w:rsidP="00A70808">
      <w:pPr>
        <w:ind w:left="630" w:hanging="180"/>
        <w:rPr>
          <w:b/>
        </w:rPr>
      </w:pPr>
    </w:p>
    <w:p w:rsidR="00B70E2E" w:rsidRPr="0069791B" w:rsidRDefault="00B70E2E" w:rsidP="00A70808">
      <w:pPr>
        <w:pStyle w:val="ListParagraph"/>
        <w:numPr>
          <w:ilvl w:val="0"/>
          <w:numId w:val="10"/>
        </w:numPr>
        <w:ind w:left="540" w:hanging="180"/>
        <w:rPr>
          <w:b/>
        </w:rPr>
      </w:pPr>
      <w:r w:rsidRPr="0069791B">
        <w:rPr>
          <w:b/>
        </w:rPr>
        <w:t>Budgetary Responsibilities:</w:t>
      </w:r>
    </w:p>
    <w:p w:rsidR="00D833A4" w:rsidRDefault="00D833A4" w:rsidP="00D833A4">
      <w:pPr>
        <w:pStyle w:val="ListParagraph"/>
        <w:tabs>
          <w:tab w:val="left" w:pos="2535"/>
        </w:tabs>
        <w:ind w:left="540" w:right="-360"/>
      </w:pPr>
      <w:r>
        <w:t>This position has budgetary responsibilities.</w:t>
      </w:r>
    </w:p>
    <w:p w:rsidR="00BB158E" w:rsidRPr="0069791B" w:rsidRDefault="00BB158E" w:rsidP="00A70808">
      <w:pPr>
        <w:pStyle w:val="ListParagraph"/>
        <w:ind w:left="630" w:hanging="180"/>
      </w:pPr>
    </w:p>
    <w:p w:rsidR="00302801" w:rsidRPr="0069791B" w:rsidRDefault="00302801" w:rsidP="00A70808">
      <w:pPr>
        <w:pStyle w:val="ListParagraph"/>
        <w:numPr>
          <w:ilvl w:val="0"/>
          <w:numId w:val="10"/>
        </w:numPr>
        <w:ind w:left="540" w:hanging="180"/>
        <w:rPr>
          <w:b/>
        </w:rPr>
      </w:pPr>
      <w:r w:rsidRPr="0069791B">
        <w:rPr>
          <w:b/>
        </w:rPr>
        <w:t>Knowledge, Skills</w:t>
      </w:r>
      <w:r w:rsidR="0076701C" w:rsidRPr="0069791B">
        <w:rPr>
          <w:b/>
        </w:rPr>
        <w:t>,</w:t>
      </w:r>
      <w:r w:rsidRPr="0069791B">
        <w:rPr>
          <w:b/>
        </w:rPr>
        <w:t xml:space="preserve"> and </w:t>
      </w:r>
      <w:r w:rsidR="005F5F7F" w:rsidRPr="0069791B">
        <w:rPr>
          <w:b/>
        </w:rPr>
        <w:t>Qualifications</w:t>
      </w:r>
    </w:p>
    <w:p w:rsidR="00E80AF9" w:rsidRDefault="00FD6342" w:rsidP="00A70808">
      <w:pPr>
        <w:pStyle w:val="ListParagraph"/>
        <w:ind w:left="540"/>
        <w:rPr>
          <w:b/>
          <w:u w:val="single"/>
        </w:rPr>
      </w:pPr>
      <w:r w:rsidRPr="0069791B">
        <w:rPr>
          <w:b/>
          <w:u w:val="single"/>
        </w:rPr>
        <w:t>Required:</w:t>
      </w:r>
    </w:p>
    <w:p w:rsidR="00D833A4" w:rsidRDefault="00D833A4" w:rsidP="005409C0">
      <w:pPr>
        <w:pStyle w:val="ListParagraph"/>
        <w:numPr>
          <w:ilvl w:val="0"/>
          <w:numId w:val="33"/>
        </w:numPr>
        <w:ind w:left="900" w:hanging="180"/>
      </w:pPr>
      <w:r>
        <w:t>Bachelor’s degree in business, or a related field, or the equivalent combination of education and experience</w:t>
      </w:r>
    </w:p>
    <w:p w:rsidR="00D833A4" w:rsidRDefault="00D833A4" w:rsidP="005409C0">
      <w:pPr>
        <w:pStyle w:val="ListParagraph"/>
        <w:numPr>
          <w:ilvl w:val="0"/>
          <w:numId w:val="33"/>
        </w:numPr>
        <w:ind w:left="900" w:hanging="180"/>
      </w:pPr>
      <w:r>
        <w:t>Excellent organizational, interpersonal, and communication skills</w:t>
      </w:r>
    </w:p>
    <w:p w:rsidR="00D833A4" w:rsidRDefault="00D833A4" w:rsidP="005409C0">
      <w:pPr>
        <w:pStyle w:val="ListParagraph"/>
        <w:numPr>
          <w:ilvl w:val="0"/>
          <w:numId w:val="33"/>
        </w:numPr>
        <w:ind w:left="900" w:hanging="180"/>
      </w:pPr>
      <w:r>
        <w:t>Demonstrated attention to detail, accuracy, and efficiency</w:t>
      </w:r>
    </w:p>
    <w:p w:rsidR="00D833A4" w:rsidRDefault="00D833A4" w:rsidP="005409C0">
      <w:pPr>
        <w:pStyle w:val="ListParagraph"/>
        <w:numPr>
          <w:ilvl w:val="0"/>
          <w:numId w:val="33"/>
        </w:numPr>
        <w:ind w:left="900" w:hanging="180"/>
      </w:pPr>
      <w:r>
        <w:t>Ability to work independently and as a member of a team</w:t>
      </w:r>
    </w:p>
    <w:p w:rsidR="00D833A4" w:rsidRDefault="00D833A4" w:rsidP="005409C0">
      <w:pPr>
        <w:pStyle w:val="ListParagraph"/>
        <w:numPr>
          <w:ilvl w:val="0"/>
          <w:numId w:val="33"/>
        </w:numPr>
        <w:ind w:left="900" w:hanging="180"/>
      </w:pPr>
      <w:r>
        <w:t>Three to five years of college financial aid experience</w:t>
      </w:r>
    </w:p>
    <w:p w:rsidR="00BB158E" w:rsidRPr="0069791B" w:rsidRDefault="00D833A4" w:rsidP="005409C0">
      <w:pPr>
        <w:pStyle w:val="ListParagraph"/>
        <w:numPr>
          <w:ilvl w:val="0"/>
          <w:numId w:val="33"/>
        </w:numPr>
        <w:ind w:left="900" w:hanging="180"/>
      </w:pPr>
      <w:r>
        <w:t>Strong computer skills</w:t>
      </w:r>
    </w:p>
    <w:p w:rsidR="00FD6342" w:rsidRPr="0069791B" w:rsidRDefault="00FD6342" w:rsidP="005409C0">
      <w:pPr>
        <w:ind w:left="180" w:hanging="180"/>
      </w:pPr>
    </w:p>
    <w:p w:rsidR="00302801" w:rsidRDefault="00E964BE" w:rsidP="00A70808">
      <w:pPr>
        <w:ind w:left="540"/>
        <w:rPr>
          <w:b/>
          <w:u w:val="single"/>
        </w:rPr>
      </w:pPr>
      <w:r w:rsidRPr="0069791B">
        <w:rPr>
          <w:b/>
          <w:u w:val="single"/>
        </w:rPr>
        <w:t>P</w:t>
      </w:r>
      <w:r w:rsidR="00E80AF9" w:rsidRPr="0069791B">
        <w:rPr>
          <w:b/>
          <w:u w:val="single"/>
        </w:rPr>
        <w:t>referred:</w:t>
      </w:r>
    </w:p>
    <w:p w:rsidR="00D833A4" w:rsidRDefault="00D833A4" w:rsidP="00D833A4">
      <w:pPr>
        <w:pStyle w:val="ListParagraph"/>
        <w:numPr>
          <w:ilvl w:val="0"/>
          <w:numId w:val="33"/>
        </w:numPr>
        <w:ind w:left="900" w:right="-360" w:hanging="180"/>
      </w:pPr>
      <w:r>
        <w:t>Five or more years of college financial aid experience</w:t>
      </w:r>
    </w:p>
    <w:p w:rsidR="00D833A4" w:rsidRDefault="00D833A4" w:rsidP="00D833A4">
      <w:pPr>
        <w:pStyle w:val="ListParagraph"/>
        <w:numPr>
          <w:ilvl w:val="0"/>
          <w:numId w:val="33"/>
        </w:numPr>
        <w:ind w:left="900" w:right="-360" w:hanging="180"/>
      </w:pPr>
      <w:r>
        <w:t>Knowledge of PeopleSoft software and programming experience</w:t>
      </w:r>
    </w:p>
    <w:p w:rsidR="00BB158E" w:rsidRPr="0069791B" w:rsidRDefault="00D833A4" w:rsidP="00D833A4">
      <w:pPr>
        <w:pStyle w:val="ListParagraph"/>
        <w:numPr>
          <w:ilvl w:val="0"/>
          <w:numId w:val="33"/>
        </w:numPr>
        <w:ind w:left="900" w:right="-360" w:hanging="180"/>
      </w:pPr>
      <w:r>
        <w:t>Experience working in the University of Maine System</w:t>
      </w:r>
    </w:p>
    <w:p w:rsidR="004E4506" w:rsidRPr="0069791B" w:rsidRDefault="004E4506" w:rsidP="00244CC2">
      <w:pPr>
        <w:ind w:left="180" w:hanging="180"/>
      </w:pPr>
    </w:p>
    <w:p w:rsidR="00770EB9" w:rsidRPr="00710677" w:rsidRDefault="00770EB9" w:rsidP="00A70808">
      <w:pPr>
        <w:pStyle w:val="ListParagraph"/>
        <w:numPr>
          <w:ilvl w:val="0"/>
          <w:numId w:val="10"/>
        </w:numPr>
        <w:ind w:left="540" w:hanging="180"/>
        <w:rPr>
          <w:b/>
        </w:rPr>
      </w:pPr>
      <w:r w:rsidRPr="00710677">
        <w:rPr>
          <w:b/>
        </w:rPr>
        <w:t>Working Conditions:</w:t>
      </w:r>
    </w:p>
    <w:p w:rsidR="00B60A25" w:rsidRPr="00BB158E" w:rsidRDefault="00B60A25" w:rsidP="00A70808">
      <w:pPr>
        <w:pStyle w:val="ListParagraph"/>
        <w:ind w:left="540"/>
      </w:pPr>
      <w:r>
        <w:t>The individual in this position should be able to perform in the following working conditions with or without accommodation:</w:t>
      </w:r>
    </w:p>
    <w:p w:rsidR="00D833A4" w:rsidRDefault="00D833A4" w:rsidP="00D833A4">
      <w:pPr>
        <w:pStyle w:val="ListParagraph"/>
        <w:numPr>
          <w:ilvl w:val="0"/>
          <w:numId w:val="33"/>
        </w:numPr>
        <w:ind w:left="900" w:right="-360" w:hanging="180"/>
      </w:pPr>
      <w:r>
        <w:t>will consistently work in an indoor setting</w:t>
      </w:r>
    </w:p>
    <w:p w:rsidR="00D833A4" w:rsidRDefault="00D833A4" w:rsidP="00D833A4">
      <w:pPr>
        <w:pStyle w:val="ListParagraph"/>
        <w:numPr>
          <w:ilvl w:val="0"/>
          <w:numId w:val="33"/>
        </w:numPr>
        <w:ind w:left="900" w:right="-360" w:hanging="180"/>
      </w:pPr>
      <w:r>
        <w:t>will work in an environment with moderate noise</w:t>
      </w:r>
    </w:p>
    <w:p w:rsidR="00D833A4" w:rsidRDefault="00D833A4" w:rsidP="00D833A4">
      <w:pPr>
        <w:pStyle w:val="ListParagraph"/>
        <w:numPr>
          <w:ilvl w:val="0"/>
          <w:numId w:val="33"/>
        </w:numPr>
        <w:ind w:left="900" w:right="-360" w:hanging="180"/>
      </w:pPr>
      <w:r>
        <w:t>will occasionally need to move about the office or building to complete tasks</w:t>
      </w:r>
    </w:p>
    <w:p w:rsidR="00D833A4" w:rsidRDefault="00D833A4" w:rsidP="00D833A4">
      <w:pPr>
        <w:pStyle w:val="ListParagraph"/>
        <w:numPr>
          <w:ilvl w:val="0"/>
          <w:numId w:val="33"/>
        </w:numPr>
        <w:ind w:left="900" w:right="-360" w:hanging="180"/>
      </w:pPr>
      <w:r>
        <w:t>will consistently sit at a desk and operate a computer and other office equipment</w:t>
      </w:r>
    </w:p>
    <w:p w:rsidR="00D833A4" w:rsidRDefault="00D833A4" w:rsidP="00D833A4">
      <w:pPr>
        <w:pStyle w:val="ListParagraph"/>
        <w:numPr>
          <w:ilvl w:val="0"/>
          <w:numId w:val="33"/>
        </w:numPr>
        <w:ind w:left="900" w:right="-360" w:hanging="180"/>
      </w:pPr>
      <w:r>
        <w:t>will constantly use their fingers and hands for keyboarding and use of other office equipment</w:t>
      </w:r>
    </w:p>
    <w:p w:rsidR="00D833A4" w:rsidRDefault="00D833A4" w:rsidP="00D833A4">
      <w:pPr>
        <w:pStyle w:val="ListParagraph"/>
        <w:numPr>
          <w:ilvl w:val="0"/>
          <w:numId w:val="33"/>
        </w:numPr>
        <w:ind w:left="900" w:right="-360" w:hanging="180"/>
      </w:pPr>
      <w:r>
        <w:t>will frequently communicate with others in person, in writing, and/or over the telephone or video conference</w:t>
      </w:r>
    </w:p>
    <w:p w:rsidR="00D833A4" w:rsidRDefault="00D833A4" w:rsidP="00D833A4">
      <w:pPr>
        <w:pStyle w:val="ListParagraph"/>
        <w:numPr>
          <w:ilvl w:val="0"/>
          <w:numId w:val="33"/>
        </w:numPr>
        <w:ind w:left="900" w:right="-360" w:hanging="180"/>
      </w:pPr>
      <w:r>
        <w:t>is required to have close visual acuity to perform required tasks</w:t>
      </w:r>
    </w:p>
    <w:p w:rsidR="00BB158E" w:rsidRPr="00BB158E" w:rsidRDefault="00D833A4" w:rsidP="00D833A4">
      <w:pPr>
        <w:pStyle w:val="ListParagraph"/>
        <w:numPr>
          <w:ilvl w:val="0"/>
          <w:numId w:val="33"/>
        </w:numPr>
        <w:ind w:left="900" w:right="-360" w:hanging="180"/>
      </w:pPr>
      <w:proofErr w:type="gramStart"/>
      <w:r>
        <w:t>will</w:t>
      </w:r>
      <w:proofErr w:type="gramEnd"/>
      <w:r>
        <w:t xml:space="preserve"> occasionally exert up to 10 pounds of force and/or a negligible amount of force frequently or constantly to lift, carry, push, pull, or otherwise move objects, including the human body.</w:t>
      </w:r>
    </w:p>
    <w:p w:rsidR="00770EB9" w:rsidRPr="0069791B" w:rsidRDefault="00770EB9" w:rsidP="00244CC2">
      <w:pPr>
        <w:pStyle w:val="ListParagraph"/>
        <w:ind w:left="180" w:hanging="180"/>
      </w:pPr>
    </w:p>
    <w:p w:rsidR="004E4506" w:rsidRPr="00710677" w:rsidRDefault="007723CC" w:rsidP="00A70808">
      <w:pPr>
        <w:pStyle w:val="ListParagraph"/>
        <w:numPr>
          <w:ilvl w:val="0"/>
          <w:numId w:val="10"/>
        </w:numPr>
        <w:ind w:left="540" w:hanging="180"/>
        <w:rPr>
          <w:b/>
        </w:rPr>
      </w:pPr>
      <w:r w:rsidRPr="00710677">
        <w:rPr>
          <w:b/>
        </w:rPr>
        <w:t>Signatures:</w:t>
      </w:r>
    </w:p>
    <w:p w:rsidR="004E4506" w:rsidRPr="0069791B" w:rsidRDefault="007723CC" w:rsidP="00244CC2">
      <w:pPr>
        <w:ind w:left="180" w:hanging="180"/>
      </w:pPr>
      <w:r w:rsidRPr="0069791B">
        <w:t>The signatures indicate the employee and immediate supervisor hav</w:t>
      </w:r>
      <w:r w:rsidR="00632148" w:rsidRPr="0069791B">
        <w:t>e reviewed the job description.</w:t>
      </w:r>
    </w:p>
    <w:p w:rsidR="004E4506" w:rsidRPr="0069791B" w:rsidRDefault="004E4506" w:rsidP="00244CC2">
      <w:pPr>
        <w:ind w:left="180" w:hanging="180"/>
      </w:pPr>
    </w:p>
    <w:p w:rsidR="00AC4247" w:rsidRPr="0069791B" w:rsidRDefault="00AC4247" w:rsidP="00244CC2">
      <w:pPr>
        <w:ind w:left="180" w:hanging="180"/>
      </w:pPr>
    </w:p>
    <w:p w:rsidR="00E37ADB" w:rsidRPr="0069791B" w:rsidRDefault="00E87204" w:rsidP="00244CC2">
      <w:pPr>
        <w:ind w:left="180" w:hanging="180"/>
      </w:pPr>
      <w:r w:rsidRPr="0069791B">
        <w:t>Employee Signature/Date:</w:t>
      </w:r>
      <w:r w:rsidR="007577CE" w:rsidRPr="0069791B">
        <w:t xml:space="preserve"> ___________________________________________________</w:t>
      </w:r>
      <w:r w:rsidR="00A70808">
        <w:t>_________</w:t>
      </w:r>
    </w:p>
    <w:p w:rsidR="00E37ADB" w:rsidRPr="0069791B" w:rsidRDefault="00E37ADB" w:rsidP="00244CC2">
      <w:pPr>
        <w:ind w:left="180" w:hanging="180"/>
      </w:pPr>
    </w:p>
    <w:p w:rsidR="00E37ADB" w:rsidRPr="0069791B" w:rsidRDefault="00E37ADB" w:rsidP="00244CC2">
      <w:pPr>
        <w:ind w:left="180" w:hanging="180"/>
      </w:pPr>
      <w:r w:rsidRPr="0069791B">
        <w:t xml:space="preserve">Employee Printed Name: </w:t>
      </w:r>
      <w:r w:rsidR="007577CE" w:rsidRPr="0069791B">
        <w:t>____________________________________________________</w:t>
      </w:r>
      <w:r w:rsidR="00A70808">
        <w:t>_________</w:t>
      </w:r>
    </w:p>
    <w:p w:rsidR="00E37ADB" w:rsidRPr="0069791B" w:rsidRDefault="00E37ADB" w:rsidP="00244CC2">
      <w:pPr>
        <w:ind w:left="180" w:hanging="180"/>
      </w:pPr>
    </w:p>
    <w:p w:rsidR="00DC2522" w:rsidRDefault="00E37ADB" w:rsidP="00244CC2">
      <w:pPr>
        <w:ind w:left="180" w:hanging="180"/>
      </w:pPr>
      <w:r w:rsidRPr="0069791B">
        <w:t xml:space="preserve">Immediate Supervisor </w:t>
      </w:r>
    </w:p>
    <w:p w:rsidR="007577CE" w:rsidRPr="0069791B" w:rsidRDefault="00E37ADB" w:rsidP="00DC2522">
      <w:pPr>
        <w:ind w:left="180"/>
      </w:pPr>
      <w:r w:rsidRPr="0069791B">
        <w:t>Sign</w:t>
      </w:r>
      <w:r w:rsidR="00E87204" w:rsidRPr="0069791B">
        <w:t>ature/Date</w:t>
      </w:r>
      <w:proofErr w:type="gramStart"/>
      <w:r w:rsidR="00E87204" w:rsidRPr="0069791B">
        <w:t>:</w:t>
      </w:r>
      <w:r w:rsidR="007577CE" w:rsidRPr="0069791B">
        <w:t>_</w:t>
      </w:r>
      <w:proofErr w:type="gramEnd"/>
      <w:r w:rsidR="007577CE" w:rsidRPr="0069791B">
        <w:t>_______________________________________</w:t>
      </w:r>
      <w:r w:rsidR="00A70808">
        <w:t>___________</w:t>
      </w:r>
      <w:r w:rsidR="00DC2522">
        <w:t>_________________</w:t>
      </w:r>
    </w:p>
    <w:p w:rsidR="00E37ADB" w:rsidRPr="0069791B" w:rsidRDefault="00E37ADB" w:rsidP="00244CC2">
      <w:pPr>
        <w:ind w:left="180" w:hanging="180"/>
      </w:pPr>
    </w:p>
    <w:p w:rsidR="00E37ADB" w:rsidRPr="0069791B" w:rsidRDefault="00B14431" w:rsidP="00244CC2">
      <w:pPr>
        <w:ind w:left="180" w:hanging="180"/>
      </w:pPr>
      <w:r w:rsidRPr="0069791B">
        <w:t>Immediate</w:t>
      </w:r>
      <w:r w:rsidR="00E37ADB" w:rsidRPr="0069791B">
        <w:t xml:space="preserve"> Superv</w:t>
      </w:r>
      <w:r w:rsidR="00E87204" w:rsidRPr="0069791B">
        <w:t>isor Printed Name:</w:t>
      </w:r>
      <w:r w:rsidR="007577CE" w:rsidRPr="0069791B">
        <w:t xml:space="preserve"> __________________________________________</w:t>
      </w:r>
      <w:r w:rsidR="00A70808">
        <w:t>__________</w:t>
      </w:r>
    </w:p>
    <w:sectPr w:rsidR="00E37ADB" w:rsidRPr="0069791B" w:rsidSect="00A70808">
      <w:type w:val="continuous"/>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827" w:rsidRDefault="00AD1827" w:rsidP="00453EA9">
      <w:pPr>
        <w:spacing w:line="240" w:lineRule="auto"/>
      </w:pPr>
      <w:r>
        <w:separator/>
      </w:r>
    </w:p>
  </w:endnote>
  <w:endnote w:type="continuationSeparator" w:id="0">
    <w:p w:rsidR="00AD1827" w:rsidRDefault="00AD1827" w:rsidP="00453E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0D2" w:rsidRDefault="00DF50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0D2" w:rsidRDefault="00DF50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0D2" w:rsidRDefault="00DF5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827" w:rsidRDefault="00AD1827" w:rsidP="00453EA9">
      <w:pPr>
        <w:spacing w:line="240" w:lineRule="auto"/>
      </w:pPr>
      <w:r>
        <w:separator/>
      </w:r>
    </w:p>
  </w:footnote>
  <w:footnote w:type="continuationSeparator" w:id="0">
    <w:p w:rsidR="00AD1827" w:rsidRDefault="00AD1827" w:rsidP="00453E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0D2" w:rsidRDefault="00DF5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402D" w:rsidRDefault="008A4A13" w:rsidP="00B03526">
    <w:pPr>
      <w:pStyle w:val="Header"/>
    </w:pPr>
    <w:r>
      <w:ptab w:relativeTo="margin" w:alignment="center" w:leader="none"/>
    </w:r>
    <w:r w:rsidR="00B03526">
      <w:rPr>
        <w:noProof/>
      </w:rPr>
      <w:drawing>
        <wp:inline distT="0" distB="0" distL="0" distR="0" wp14:anchorId="370D3559" wp14:editId="10C474B2">
          <wp:extent cx="2085975" cy="813282"/>
          <wp:effectExtent l="0" t="0" r="0" b="6350"/>
          <wp:docPr id="34" name="Picture 34" title="University of Maine at Augus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18758" cy="826064"/>
                  </a:xfrm>
                  <a:prstGeom prst="rect">
                    <a:avLst/>
                  </a:prstGeom>
                </pic:spPr>
              </pic:pic>
            </a:graphicData>
          </a:graphic>
        </wp:inline>
      </w:drawing>
    </w:r>
  </w:p>
  <w:p w:rsidR="00B92A8A" w:rsidRDefault="003C402D" w:rsidP="00F47CDA">
    <w:pPr>
      <w:pStyle w:val="Header"/>
      <w:spacing w:after="240"/>
      <w:jc w:val="center"/>
    </w:pPr>
    <w:r>
      <w:rPr>
        <w:rFonts w:ascii="Times New Roman" w:hAnsi="Times New Roman" w:cs="Times New Roman"/>
        <w:b/>
        <w:sz w:val="28"/>
        <w:szCs w:val="28"/>
      </w:rPr>
      <w:t>Job Title:</w:t>
    </w:r>
    <w:r w:rsidR="00B575F5">
      <w:rPr>
        <w:rFonts w:ascii="Times New Roman" w:hAnsi="Times New Roman" w:cs="Times New Roman"/>
        <w:b/>
        <w:sz w:val="28"/>
        <w:szCs w:val="28"/>
      </w:rPr>
      <w:t xml:space="preserve"> </w:t>
    </w:r>
    <w:r w:rsidR="00D833A4">
      <w:rPr>
        <w:rFonts w:ascii="Times New Roman" w:hAnsi="Times New Roman" w:cs="Times New Roman"/>
        <w:b/>
        <w:sz w:val="28"/>
        <w:szCs w:val="28"/>
      </w:rPr>
      <w:t xml:space="preserve">Financial Aid Operations </w:t>
    </w:r>
    <w:r w:rsidR="00DF50D2">
      <w:rPr>
        <w:rFonts w:ascii="Times New Roman" w:hAnsi="Times New Roman" w:cs="Times New Roman"/>
        <w:b/>
        <w:sz w:val="28"/>
        <w:szCs w:val="28"/>
      </w:rPr>
      <w:t>Coordinator</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0D2" w:rsidRDefault="00DF5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C2944"/>
    <w:multiLevelType w:val="hybridMultilevel"/>
    <w:tmpl w:val="9CCE30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33C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265A37"/>
    <w:multiLevelType w:val="hybridMultilevel"/>
    <w:tmpl w:val="F5125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2F4C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887BD8"/>
    <w:multiLevelType w:val="multilevel"/>
    <w:tmpl w:val="430482E8"/>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B83369"/>
    <w:multiLevelType w:val="multilevel"/>
    <w:tmpl w:val="B18E2B92"/>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B5324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BE207FA"/>
    <w:multiLevelType w:val="multilevel"/>
    <w:tmpl w:val="7A3A61D8"/>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C292A15"/>
    <w:multiLevelType w:val="hybridMultilevel"/>
    <w:tmpl w:val="E8DABA9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CAC567D"/>
    <w:multiLevelType w:val="multilevel"/>
    <w:tmpl w:val="430482E8"/>
    <w:numStyleLink w:val="Style1"/>
  </w:abstractNum>
  <w:abstractNum w:abstractNumId="10" w15:restartNumberingAfterBreak="0">
    <w:nsid w:val="0F1414CF"/>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CE66C9C"/>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FE13722"/>
    <w:multiLevelType w:val="multilevel"/>
    <w:tmpl w:val="5532D88C"/>
    <w:lvl w:ilvl="0">
      <w:start w:val="1"/>
      <w:numFmt w:val="upperRoman"/>
      <w:lvlText w:val="%1."/>
      <w:lvlJc w:val="righ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5060E57"/>
    <w:multiLevelType w:val="multilevel"/>
    <w:tmpl w:val="B5EEF8C6"/>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7D4975"/>
    <w:multiLevelType w:val="hybridMultilevel"/>
    <w:tmpl w:val="C910E5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93E5F2B"/>
    <w:multiLevelType w:val="hybridMultilevel"/>
    <w:tmpl w:val="5BAC400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2C0E4075"/>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E052EE8"/>
    <w:multiLevelType w:val="multilevel"/>
    <w:tmpl w:val="7A3A61D8"/>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811C0E"/>
    <w:multiLevelType w:val="multilevel"/>
    <w:tmpl w:val="7A3A61D8"/>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7B67890"/>
    <w:multiLevelType w:val="multilevel"/>
    <w:tmpl w:val="430482E8"/>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AC670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9A32D1"/>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C9B50DC"/>
    <w:multiLevelType w:val="multilevel"/>
    <w:tmpl w:val="430482E8"/>
    <w:styleLink w:val="Style1"/>
    <w:lvl w:ilvl="0">
      <w:start w:val="1"/>
      <w:numFmt w:val="decimal"/>
      <w:lvlText w:val="%1)"/>
      <w:lvlJc w:val="left"/>
      <w:pPr>
        <w:ind w:left="360" w:hanging="360"/>
      </w:pPr>
      <w:rPr>
        <w:rFonts w:hint="default"/>
      </w:rPr>
    </w:lvl>
    <w:lvl w:ilvl="1">
      <w:start w:val="1"/>
      <w:numFmt w:val="none"/>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D995D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DFC3B89"/>
    <w:multiLevelType w:val="hybridMultilevel"/>
    <w:tmpl w:val="4FCA4A04"/>
    <w:lvl w:ilvl="0" w:tplc="DD14013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66B0A"/>
    <w:multiLevelType w:val="multilevel"/>
    <w:tmpl w:val="73C6CBC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1C35FAF"/>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1FE3ADE"/>
    <w:multiLevelType w:val="multilevel"/>
    <w:tmpl w:val="602AAAC8"/>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B0A54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3451042"/>
    <w:multiLevelType w:val="hybridMultilevel"/>
    <w:tmpl w:val="DD8287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4787666"/>
    <w:multiLevelType w:val="multilevel"/>
    <w:tmpl w:val="EE445D7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63D43E3"/>
    <w:multiLevelType w:val="multilevel"/>
    <w:tmpl w:val="2AD8F4B6"/>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426129"/>
    <w:multiLevelType w:val="multilevel"/>
    <w:tmpl w:val="19B0CFF4"/>
    <w:lvl w:ilvl="0">
      <w:start w:val="1"/>
      <w:numFmt w:val="decimal"/>
      <w:lvlText w:val="%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E1E1B65"/>
    <w:multiLevelType w:val="hybridMultilevel"/>
    <w:tmpl w:val="C8BC4D34"/>
    <w:lvl w:ilvl="0" w:tplc="04090013">
      <w:start w:val="1"/>
      <w:numFmt w:val="upperRoman"/>
      <w:lvlText w:val="%1."/>
      <w:lvlJc w:val="righ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0"/>
  </w:num>
  <w:num w:numId="4">
    <w:abstractNumId w:val="29"/>
  </w:num>
  <w:num w:numId="5">
    <w:abstractNumId w:val="23"/>
  </w:num>
  <w:num w:numId="6">
    <w:abstractNumId w:val="33"/>
  </w:num>
  <w:num w:numId="7">
    <w:abstractNumId w:val="15"/>
  </w:num>
  <w:num w:numId="8">
    <w:abstractNumId w:val="20"/>
  </w:num>
  <w:num w:numId="9">
    <w:abstractNumId w:val="1"/>
  </w:num>
  <w:num w:numId="10">
    <w:abstractNumId w:val="12"/>
  </w:num>
  <w:num w:numId="11">
    <w:abstractNumId w:val="13"/>
  </w:num>
  <w:num w:numId="12">
    <w:abstractNumId w:val="3"/>
  </w:num>
  <w:num w:numId="13">
    <w:abstractNumId w:val="4"/>
  </w:num>
  <w:num w:numId="14">
    <w:abstractNumId w:val="28"/>
  </w:num>
  <w:num w:numId="15">
    <w:abstractNumId w:val="25"/>
  </w:num>
  <w:num w:numId="16">
    <w:abstractNumId w:val="6"/>
  </w:num>
  <w:num w:numId="17">
    <w:abstractNumId w:val="9"/>
  </w:num>
  <w:num w:numId="18">
    <w:abstractNumId w:val="22"/>
  </w:num>
  <w:num w:numId="19">
    <w:abstractNumId w:val="19"/>
  </w:num>
  <w:num w:numId="20">
    <w:abstractNumId w:val="32"/>
  </w:num>
  <w:num w:numId="21">
    <w:abstractNumId w:val="21"/>
  </w:num>
  <w:num w:numId="22">
    <w:abstractNumId w:val="16"/>
  </w:num>
  <w:num w:numId="23">
    <w:abstractNumId w:val="11"/>
  </w:num>
  <w:num w:numId="24">
    <w:abstractNumId w:val="27"/>
  </w:num>
  <w:num w:numId="25">
    <w:abstractNumId w:val="10"/>
  </w:num>
  <w:num w:numId="26">
    <w:abstractNumId w:val="26"/>
  </w:num>
  <w:num w:numId="27">
    <w:abstractNumId w:val="31"/>
  </w:num>
  <w:num w:numId="28">
    <w:abstractNumId w:val="30"/>
  </w:num>
  <w:num w:numId="29">
    <w:abstractNumId w:val="17"/>
  </w:num>
  <w:num w:numId="30">
    <w:abstractNumId w:val="18"/>
  </w:num>
  <w:num w:numId="31">
    <w:abstractNumId w:val="7"/>
  </w:num>
  <w:num w:numId="32">
    <w:abstractNumId w:val="5"/>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DC3MDA1NjGzsLBQ0lEKTi0uzszPAykwNK8FAK1n8MItAAAA"/>
  </w:docVars>
  <w:rsids>
    <w:rsidRoot w:val="004E4506"/>
    <w:rsid w:val="00092D92"/>
    <w:rsid w:val="000945CD"/>
    <w:rsid w:val="000A3D92"/>
    <w:rsid w:val="000A7006"/>
    <w:rsid w:val="000B6412"/>
    <w:rsid w:val="000C0EDD"/>
    <w:rsid w:val="00101908"/>
    <w:rsid w:val="00132D40"/>
    <w:rsid w:val="00166BE4"/>
    <w:rsid w:val="0017233F"/>
    <w:rsid w:val="0023141E"/>
    <w:rsid w:val="00244CC2"/>
    <w:rsid w:val="002651F6"/>
    <w:rsid w:val="002D1E3D"/>
    <w:rsid w:val="00302801"/>
    <w:rsid w:val="00312D95"/>
    <w:rsid w:val="0033006F"/>
    <w:rsid w:val="00342FDD"/>
    <w:rsid w:val="003A172B"/>
    <w:rsid w:val="003A7DEA"/>
    <w:rsid w:val="003C402D"/>
    <w:rsid w:val="003E7F35"/>
    <w:rsid w:val="00444F2E"/>
    <w:rsid w:val="00453EA9"/>
    <w:rsid w:val="0046067F"/>
    <w:rsid w:val="004664FD"/>
    <w:rsid w:val="00493FA1"/>
    <w:rsid w:val="00497C33"/>
    <w:rsid w:val="004E4506"/>
    <w:rsid w:val="004E6DB9"/>
    <w:rsid w:val="004F18DD"/>
    <w:rsid w:val="00504992"/>
    <w:rsid w:val="00516810"/>
    <w:rsid w:val="00530116"/>
    <w:rsid w:val="005409C0"/>
    <w:rsid w:val="00542A9B"/>
    <w:rsid w:val="00550D6F"/>
    <w:rsid w:val="00572F9F"/>
    <w:rsid w:val="00573D96"/>
    <w:rsid w:val="005B782C"/>
    <w:rsid w:val="005D3303"/>
    <w:rsid w:val="005F5F7F"/>
    <w:rsid w:val="00632148"/>
    <w:rsid w:val="00650217"/>
    <w:rsid w:val="006875EA"/>
    <w:rsid w:val="006956A2"/>
    <w:rsid w:val="0069791B"/>
    <w:rsid w:val="006A298B"/>
    <w:rsid w:val="006C5571"/>
    <w:rsid w:val="00710677"/>
    <w:rsid w:val="00722A70"/>
    <w:rsid w:val="00726A23"/>
    <w:rsid w:val="007577CE"/>
    <w:rsid w:val="00764927"/>
    <w:rsid w:val="0076701C"/>
    <w:rsid w:val="00770EB9"/>
    <w:rsid w:val="007723CC"/>
    <w:rsid w:val="007B5CA8"/>
    <w:rsid w:val="007C73F4"/>
    <w:rsid w:val="00844435"/>
    <w:rsid w:val="008A4A13"/>
    <w:rsid w:val="008D1B9B"/>
    <w:rsid w:val="008F78AF"/>
    <w:rsid w:val="00934CBB"/>
    <w:rsid w:val="009358CF"/>
    <w:rsid w:val="00963722"/>
    <w:rsid w:val="00974B22"/>
    <w:rsid w:val="009F6E77"/>
    <w:rsid w:val="00A424A2"/>
    <w:rsid w:val="00A70808"/>
    <w:rsid w:val="00A90DE5"/>
    <w:rsid w:val="00AC4247"/>
    <w:rsid w:val="00AD1827"/>
    <w:rsid w:val="00AD3679"/>
    <w:rsid w:val="00AD4907"/>
    <w:rsid w:val="00AE6635"/>
    <w:rsid w:val="00B03526"/>
    <w:rsid w:val="00B14431"/>
    <w:rsid w:val="00B575F5"/>
    <w:rsid w:val="00B60A25"/>
    <w:rsid w:val="00B70E2E"/>
    <w:rsid w:val="00B73936"/>
    <w:rsid w:val="00B92A8A"/>
    <w:rsid w:val="00BB158E"/>
    <w:rsid w:val="00C15765"/>
    <w:rsid w:val="00C40ED9"/>
    <w:rsid w:val="00C5433F"/>
    <w:rsid w:val="00C75BDC"/>
    <w:rsid w:val="00C80796"/>
    <w:rsid w:val="00C95CEF"/>
    <w:rsid w:val="00CE2485"/>
    <w:rsid w:val="00D833A4"/>
    <w:rsid w:val="00DA01E4"/>
    <w:rsid w:val="00DC2522"/>
    <w:rsid w:val="00DD7CCA"/>
    <w:rsid w:val="00DF50D2"/>
    <w:rsid w:val="00DF5C2F"/>
    <w:rsid w:val="00E24D9E"/>
    <w:rsid w:val="00E37ADB"/>
    <w:rsid w:val="00E43513"/>
    <w:rsid w:val="00E80AF9"/>
    <w:rsid w:val="00E87204"/>
    <w:rsid w:val="00E964BE"/>
    <w:rsid w:val="00EB0CFF"/>
    <w:rsid w:val="00EB5733"/>
    <w:rsid w:val="00EE32B9"/>
    <w:rsid w:val="00F235A4"/>
    <w:rsid w:val="00F47CDA"/>
    <w:rsid w:val="00F732D9"/>
    <w:rsid w:val="00FB2A72"/>
    <w:rsid w:val="00FD1EB2"/>
    <w:rsid w:val="00FD6342"/>
    <w:rsid w:val="00FF4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15A74C"/>
  <w15:docId w15:val="{C939196A-71AF-44C2-BCB3-A08318172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numPr>
        <w:numId w:val="5"/>
      </w:numPr>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numPr>
        <w:ilvl w:val="1"/>
        <w:numId w:val="5"/>
      </w:numPr>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numPr>
        <w:ilvl w:val="2"/>
        <w:numId w:val="5"/>
      </w:numPr>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numPr>
        <w:ilvl w:val="3"/>
        <w:numId w:val="5"/>
      </w:numPr>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numPr>
        <w:ilvl w:val="4"/>
        <w:numId w:val="5"/>
      </w:numPr>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numPr>
        <w:ilvl w:val="5"/>
        <w:numId w:val="5"/>
      </w:numPr>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302801"/>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2801"/>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2801"/>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ListParagraph">
    <w:name w:val="List Paragraph"/>
    <w:basedOn w:val="Normal"/>
    <w:uiPriority w:val="34"/>
    <w:qFormat/>
    <w:rsid w:val="00302801"/>
    <w:pPr>
      <w:ind w:left="720"/>
      <w:contextualSpacing/>
    </w:pPr>
  </w:style>
  <w:style w:type="character" w:customStyle="1" w:styleId="Heading7Char">
    <w:name w:val="Heading 7 Char"/>
    <w:basedOn w:val="DefaultParagraphFont"/>
    <w:link w:val="Heading7"/>
    <w:uiPriority w:val="9"/>
    <w:semiHidden/>
    <w:rsid w:val="003028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28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2801"/>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E80AF9"/>
    <w:pPr>
      <w:numPr>
        <w:numId w:val="18"/>
      </w:numPr>
    </w:pPr>
  </w:style>
  <w:style w:type="paragraph" w:styleId="Header">
    <w:name w:val="header"/>
    <w:basedOn w:val="Normal"/>
    <w:link w:val="HeaderChar"/>
    <w:uiPriority w:val="99"/>
    <w:unhideWhenUsed/>
    <w:rsid w:val="00453EA9"/>
    <w:pPr>
      <w:tabs>
        <w:tab w:val="center" w:pos="4680"/>
        <w:tab w:val="right" w:pos="9360"/>
      </w:tabs>
      <w:spacing w:line="240" w:lineRule="auto"/>
    </w:pPr>
  </w:style>
  <w:style w:type="character" w:customStyle="1" w:styleId="HeaderChar">
    <w:name w:val="Header Char"/>
    <w:basedOn w:val="DefaultParagraphFont"/>
    <w:link w:val="Header"/>
    <w:uiPriority w:val="99"/>
    <w:rsid w:val="00453EA9"/>
  </w:style>
  <w:style w:type="paragraph" w:styleId="Footer">
    <w:name w:val="footer"/>
    <w:basedOn w:val="Normal"/>
    <w:link w:val="FooterChar"/>
    <w:uiPriority w:val="99"/>
    <w:unhideWhenUsed/>
    <w:rsid w:val="00453EA9"/>
    <w:pPr>
      <w:tabs>
        <w:tab w:val="center" w:pos="4680"/>
        <w:tab w:val="right" w:pos="9360"/>
      </w:tabs>
      <w:spacing w:line="240" w:lineRule="auto"/>
    </w:pPr>
  </w:style>
  <w:style w:type="character" w:customStyle="1" w:styleId="FooterChar">
    <w:name w:val="Footer Char"/>
    <w:basedOn w:val="DefaultParagraphFont"/>
    <w:link w:val="Footer"/>
    <w:uiPriority w:val="99"/>
    <w:rsid w:val="00453EA9"/>
  </w:style>
  <w:style w:type="table" w:styleId="TableGrid">
    <w:name w:val="Table Grid"/>
    <w:basedOn w:val="TableNormal"/>
    <w:uiPriority w:val="39"/>
    <w:rsid w:val="00AC424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5433F"/>
    <w:pPr>
      <w:ind w:left="360"/>
    </w:pPr>
  </w:style>
  <w:style w:type="character" w:customStyle="1" w:styleId="BodyTextIndentChar">
    <w:name w:val="Body Text Indent Char"/>
    <w:basedOn w:val="DefaultParagraphFont"/>
    <w:link w:val="BodyTextIndent"/>
    <w:uiPriority w:val="99"/>
    <w:rsid w:val="00C54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MA</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marais, Nancy</dc:creator>
  <cp:lastModifiedBy>Shannon D'Auteuil</cp:lastModifiedBy>
  <cp:revision>2</cp:revision>
  <dcterms:created xsi:type="dcterms:W3CDTF">2023-05-02T12:20:00Z</dcterms:created>
  <dcterms:modified xsi:type="dcterms:W3CDTF">2023-05-0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28a6a2db4b5fd07acd3bf754feab4b1c0c603ff2a2a256e2c2b961bd4c55b</vt:lpwstr>
  </property>
</Properties>
</file>